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46A9" w:rsidRDefault="00C046A9" w:rsidP="00C046A9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  <w:bookmarkStart w:id="0" w:name="br1"/>
      <w:bookmarkEnd w:id="0"/>
    </w:p>
    <w:p w:rsidR="00C046A9" w:rsidRDefault="00C046A9" w:rsidP="00C046A9">
      <w:pPr>
        <w:pStyle w:val="Heading1"/>
        <w:jc w:val="center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2064" behindDoc="0" locked="0" layoutInCell="1" allowOverlap="1" wp14:anchorId="659D93BD" wp14:editId="69399465">
                <wp:simplePos x="0" y="0"/>
                <wp:positionH relativeFrom="column">
                  <wp:posOffset>2721610</wp:posOffset>
                </wp:positionH>
                <wp:positionV relativeFrom="paragraph">
                  <wp:posOffset>-323215</wp:posOffset>
                </wp:positionV>
                <wp:extent cx="1870075" cy="1845310"/>
                <wp:effectExtent l="0" t="0" r="0" b="254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214.3pt;margin-top:-25.45pt;width:147.25pt;height:145.3pt;z-index:2516720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dJxC/AAAA2gAAAA8AAABkcnMvZG93bnJldi54bWxEj0FrAjEUhO8F/0N4greatYLIahS12Hqt&#10;il4fyXOzunlZNqm7/fdGKHgcZr4ZZr7sXCXu1ITSs4LRMANBrL0puVBwPGzfpyBCRDZYeSYFfxRg&#10;uei9zTE3vuUfuu9jIVIJhxwV2BjrXMqgLTkMQ18TJ+/iG4cxyaaQpsE2lbtKfmTZRDosOS1YrGlj&#10;Sd/2v07B+Iv1p7eZPsfT1rrr6fuyblmpQb9bzUBE6uIr/E/vTOLgeSXdALl4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KXScQvwAAANoAAAAPAAAAAAAAAAAAAAAAAJ8CAABk&#10;cnMvZG93bnJldi54bWxQSwUGAAAAAAQABAD3AAAAiwMAAAAA&#10;">
                  <v:imagedata r:id="rId10" o:title="" croptop="3526f" cropbottom="22913f" cropleft="12508f" cropright="12340f" chromakey="white"/>
                  <v:path arrowok="t"/>
                </v:shape>
                <v:shape id="Picture 4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u9vwLCAAAA2gAAAA8AAABkcnMvZG93bnJldi54bWxEj0+LwjAUxO+C3yE8YS+iiSK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vb8C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C046A9" w:rsidRDefault="00C046A9" w:rsidP="00C046A9">
      <w:pPr>
        <w:pStyle w:val="Heading1"/>
        <w:jc w:val="center"/>
        <w:rPr>
          <w:b w:val="0"/>
          <w:bCs w:val="0"/>
        </w:rPr>
      </w:pPr>
    </w:p>
    <w:p w:rsidR="00C046A9" w:rsidRDefault="00C046A9" w:rsidP="00C046A9">
      <w:pPr>
        <w:pStyle w:val="Heading1"/>
        <w:jc w:val="center"/>
        <w:rPr>
          <w:sz w:val="40"/>
        </w:rPr>
      </w:pPr>
    </w:p>
    <w:p w:rsidR="00C046A9" w:rsidRDefault="00C046A9" w:rsidP="00C046A9">
      <w:pPr>
        <w:pStyle w:val="Heading1"/>
        <w:jc w:val="center"/>
        <w:rPr>
          <w:sz w:val="40"/>
        </w:rPr>
      </w:pPr>
      <w:r>
        <w:rPr>
          <w:sz w:val="40"/>
        </w:rPr>
        <w:t>COMPETENCY-BASED EDUCATION (CBE)</w:t>
      </w:r>
    </w:p>
    <w:p w:rsidR="00C046A9" w:rsidRDefault="00C046A9" w:rsidP="00C046A9">
      <w:pPr>
        <w:pStyle w:val="Heading1"/>
        <w:jc w:val="center"/>
        <w:rPr>
          <w:sz w:val="40"/>
        </w:rPr>
      </w:pPr>
      <w:r>
        <w:rPr>
          <w:sz w:val="40"/>
        </w:rPr>
        <w:t xml:space="preserve">SCHOOL-BASED ASSESSMENT </w:t>
      </w:r>
      <w:r>
        <w:rPr>
          <w:rFonts w:ascii="Bell MT" w:hAnsi="Bell MT"/>
          <w:sz w:val="40"/>
        </w:rPr>
        <w:t>CKEAB 002</w:t>
      </w:r>
    </w:p>
    <w:p w:rsidR="00C046A9" w:rsidRDefault="00C046A9" w:rsidP="00C046A9">
      <w:pPr>
        <w:pStyle w:val="Heading1"/>
        <w:jc w:val="center"/>
        <w:rPr>
          <w:sz w:val="40"/>
        </w:rPr>
      </w:pPr>
      <w:r>
        <w:rPr>
          <w:sz w:val="40"/>
        </w:rPr>
        <w:t>GRADE 4 – MIDTERM ASSESSMENT (TERM 1, 2026)</w:t>
      </w:r>
    </w:p>
    <w:p w:rsidR="00C046A9" w:rsidRDefault="00C046A9" w:rsidP="00C046A9">
      <w:pPr>
        <w:pStyle w:val="FirstParagraph"/>
        <w:jc w:val="center"/>
        <w:rPr>
          <w:b/>
          <w:bCs/>
        </w:rPr>
      </w:pPr>
      <w:r>
        <w:rPr>
          <w:b/>
          <w:bCs/>
        </w:rPr>
        <w:t>Learner’s Name: ___________________________School Name: ______________________________</w:t>
      </w:r>
      <w:r>
        <w:br/>
      </w:r>
    </w:p>
    <w:p w:rsidR="00C046A9" w:rsidRDefault="00C046A9" w:rsidP="00C046A9">
      <w:pPr>
        <w:pStyle w:val="FirstParagraph"/>
      </w:pPr>
      <w:r>
        <w:rPr>
          <w:b/>
          <w:bCs/>
        </w:rPr>
        <w:t xml:space="preserve">           Assessment Number: ___________________________    Date: _______________________________</w:t>
      </w:r>
    </w:p>
    <w:p w:rsidR="00C046A9" w:rsidRDefault="00C046A9" w:rsidP="00C046A9">
      <w:pPr>
        <w:pStyle w:val="Heading1"/>
        <w:jc w:val="center"/>
        <w:rPr>
          <w:sz w:val="36"/>
        </w:rPr>
      </w:pPr>
      <w:r>
        <w:rPr>
          <w:sz w:val="36"/>
        </w:rPr>
        <w:t>CREATIVE ARTS ACTIVITIES ASSESSMENT</w:t>
      </w:r>
    </w:p>
    <w:p w:rsidR="00C046A9" w:rsidRPr="00C046A9" w:rsidRDefault="00C046A9" w:rsidP="00C046A9">
      <w:pPr>
        <w:pStyle w:val="BodyText"/>
        <w:jc w:val="center"/>
        <w:rPr>
          <w:b/>
        </w:rPr>
      </w:pPr>
      <w:r>
        <w:rPr>
          <w:b/>
        </w:rPr>
        <w:t>SCORE GRID: FOR FACILITATORS US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5"/>
        <w:gridCol w:w="201"/>
        <w:gridCol w:w="99"/>
        <w:gridCol w:w="90"/>
        <w:gridCol w:w="180"/>
        <w:gridCol w:w="90"/>
        <w:gridCol w:w="99"/>
        <w:gridCol w:w="201"/>
        <w:gridCol w:w="201"/>
        <w:gridCol w:w="99"/>
        <w:gridCol w:w="90"/>
        <w:gridCol w:w="180"/>
        <w:gridCol w:w="90"/>
        <w:gridCol w:w="110"/>
        <w:gridCol w:w="19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270"/>
        <w:gridCol w:w="30"/>
        <w:gridCol w:w="300"/>
        <w:gridCol w:w="300"/>
        <w:gridCol w:w="315"/>
      </w:tblGrid>
      <w:tr w:rsidR="00C046A9" w:rsidRPr="00C046A9" w:rsidTr="001B49F4">
        <w:trPr>
          <w:gridAfter w:val="4"/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C046A9" w:rsidRPr="00C046A9" w:rsidRDefault="005E5997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424" behindDoc="0" locked="0" layoutInCell="1" allowOverlap="1" wp14:anchorId="0FB62A9A" wp14:editId="5A8D1C87">
                      <wp:simplePos x="0" y="0"/>
                      <wp:positionH relativeFrom="column">
                        <wp:posOffset>-5628640</wp:posOffset>
                      </wp:positionH>
                      <wp:positionV relativeFrom="paragraph">
                        <wp:posOffset>-22860</wp:posOffset>
                      </wp:positionV>
                      <wp:extent cx="10794365" cy="437515"/>
                      <wp:effectExtent l="0" t="0" r="381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 flipV="1">
                                <a:off x="0" y="0"/>
                                <a:ext cx="10794365" cy="4375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5E5997" w:rsidRPr="005E5997" w:rsidRDefault="005E5997" w:rsidP="005E5997">
                                  <w:pPr>
                                    <w:pStyle w:val="Heading1"/>
                                    <w:jc w:val="center"/>
                                    <w:rPr>
                                      <w:sz w:val="56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 w:rsidRPr="005E5997">
                                    <w:rPr>
                                      <w:sz w:val="56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 xml:space="preserve">CREATIVE </w:t>
                                  </w:r>
                                  <w:proofErr w:type="gramStart"/>
                                  <w:r w:rsidRPr="005E5997">
                                    <w:rPr>
                                      <w:sz w:val="56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>ARTS  ACTIVITY</w:t>
                                  </w:r>
                                  <w:proofErr w:type="gramEnd"/>
                                  <w:r w:rsidRPr="005E5997">
                                    <w:rPr>
                                      <w:sz w:val="56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 xml:space="preserve">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flat" dir="tl">
                                  <a:rot lat="0" lon="0" rev="6600000"/>
                                </a:lightRig>
                              </a:scene3d>
                              <a:sp3d extrusionH="25400" contourW="8890">
                                <a:bevelT w="38100" h="31750"/>
                                <a:contourClr>
                                  <a:schemeClr val="accent2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position:absolute;left:0;text-align:left;margin-left:-443.2pt;margin-top:-1.8pt;width:849.95pt;height:34.45pt;rotation:-90;flip:y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" filled="f" stroked="f">
                      <v:fill o:detectmouseclick="t"/>
                      <v:textbox>
                        <w:txbxContent>
                          <w:p w:rsidR="005E5997" w:rsidRPr="005E5997" w:rsidRDefault="005E5997" w:rsidP="005E5997">
                            <w:pPr>
                              <w:pStyle w:val="Heading1"/>
                              <w:jc w:val="center"/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5E5997"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CREATIVE </w:t>
                            </w:r>
                            <w:proofErr w:type="gramStart"/>
                            <w:r w:rsidRPr="005E5997"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ARTS  ACTIVITY</w:t>
                            </w:r>
                            <w:proofErr w:type="gramEnd"/>
                            <w:r w:rsidRPr="005E5997"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ASSESS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046A9"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</w:tr>
      <w:tr w:rsidR="00C046A9" w:rsidRPr="00C046A9" w:rsidTr="001B49F4">
        <w:trPr>
          <w:gridAfter w:val="4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Score per Question</w:t>
            </w: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046A9" w:rsidRPr="00C046A9" w:rsidTr="001B49F4">
        <w:trPr>
          <w:gridAfter w:val="4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046A9" w:rsidRPr="00C046A9" w:rsidTr="001B49F4">
        <w:trPr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gridSpan w:val="3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gridSpan w:val="3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</w:tr>
      <w:tr w:rsidR="00C046A9" w:rsidRPr="00C046A9" w:rsidTr="001B49F4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Score per Question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046A9" w:rsidRPr="00C046A9" w:rsidTr="001B49F4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C046A9" w:rsidRPr="00C046A9" w:rsidRDefault="00C046A9" w:rsidP="00C046A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046A9" w:rsidRPr="00C046A9" w:rsidRDefault="00C046A9" w:rsidP="00C046A9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Cs/>
          <w:kern w:val="36"/>
          <w:sz w:val="20"/>
          <w:szCs w:val="24"/>
        </w:rPr>
      </w:pPr>
      <w:r w:rsidRPr="00C046A9">
        <w:rPr>
          <w:rFonts w:ascii="Times New Roman" w:eastAsia="Times New Roman" w:hAnsi="Times New Roman" w:cs="Times New Roman"/>
          <w:bCs/>
          <w:kern w:val="36"/>
          <w:sz w:val="20"/>
          <w:szCs w:val="24"/>
        </w:rPr>
        <w:t>ANSWER ALL QUESTIONS</w:t>
      </w:r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  <w:sectPr w:rsidR="00C046A9" w:rsidSect="00C046A9">
          <w:footerReference w:type="default" r:id="rId12"/>
          <w:pgSz w:w="11900" w:h="16820"/>
          <w:pgMar w:top="142" w:right="100" w:bottom="0" w:left="680" w:header="720" w:footer="86" w:gutter="0"/>
          <w:pgNumType w:start="1"/>
          <w:cols w:space="720"/>
          <w:docGrid w:linePitch="1"/>
        </w:sectPr>
      </w:pP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lastRenderedPageBreak/>
        <w:t>Making a 3D piece of art using wood is called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Draw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Paint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Carv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Pottery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Gradation in art refers to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Change of tone from light to black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Change of colour from white to black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Change of tone from top to bottom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Change of colour from red to orange</w:t>
      </w:r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4112" behindDoc="1" locked="0" layoutInCell="1" allowOverlap="1" wp14:anchorId="05084DF1" wp14:editId="2AA2D9EA">
            <wp:simplePos x="0" y="0"/>
            <wp:positionH relativeFrom="page">
              <wp:posOffset>1504950</wp:posOffset>
            </wp:positionH>
            <wp:positionV relativeFrom="page">
              <wp:posOffset>8455025</wp:posOffset>
            </wp:positionV>
            <wp:extent cx="1025525" cy="1254125"/>
            <wp:effectExtent l="0" t="0" r="3175" b="3175"/>
            <wp:wrapNone/>
            <wp:docPr id="5" name="Picture 5" descr="ooxWord://word/media/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 descr="ooxWord://word/media/image2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5525" cy="1254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The musical instrument shown below is worn around the:</w:t>
      </w:r>
    </w:p>
    <w:p w:rsidR="00C046A9" w:rsidRDefault="00C046A9" w:rsidP="00C046A9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Pr="00C046A9" w:rsidRDefault="00C046A9" w:rsidP="00C046A9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Elbo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Wri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C. Ank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Neck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In the Kenya National Anthem, the line “Justice be our shield and defender...” is found in</w:t>
      </w:r>
      <w:proofErr w:type="gramStart"/>
      <w:r w:rsidRPr="00C046A9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First stanz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Second stanza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Third stanz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Fourth stanza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lastRenderedPageBreak/>
        <w:t>Singing a piece of music softly or loudly is referred to as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Temp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Pitch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Harmon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Dynamics</w:t>
      </w:r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448EA4CC" wp14:editId="2F550831">
            <wp:simplePos x="0" y="0"/>
            <wp:positionH relativeFrom="column">
              <wp:posOffset>428625</wp:posOffset>
            </wp:positionH>
            <wp:positionV relativeFrom="paragraph">
              <wp:posOffset>363855</wp:posOffset>
            </wp:positionV>
            <wp:extent cx="1314450" cy="844550"/>
            <wp:effectExtent l="0" t="0" r="0" b="0"/>
            <wp:wrapNone/>
            <wp:docPr id="7" name="Picture 7" descr="easy still life draw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asy still life drawings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The following picture has been drawn from observation. </w:t>
      </w: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P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What is its name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Collag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Still life draw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Montag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Imaginative drawing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Grade 4 learners named “respect and equality for all players” in a game as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Fair pl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Expert play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Rough pl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Foul play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item is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 needed to improvise a ball using local materials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Old mattress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Waste paper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Pieces of clay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Sisal threads</w:t>
      </w:r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6C2810B9" wp14:editId="581669A3">
                <wp:simplePos x="0" y="0"/>
                <wp:positionH relativeFrom="column">
                  <wp:posOffset>387350</wp:posOffset>
                </wp:positionH>
                <wp:positionV relativeFrom="paragraph">
                  <wp:posOffset>229870</wp:posOffset>
                </wp:positionV>
                <wp:extent cx="1143000" cy="1066800"/>
                <wp:effectExtent l="0" t="0" r="19050" b="19050"/>
                <wp:wrapNone/>
                <wp:docPr id="6" name="Smiley Fa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066800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Smiley Face 6" o:spid="_x0000_s1026" type="#_x0000_t96" style="position:absolute;margin-left:30.5pt;margin-top:18.1pt;width:90pt;height:84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" fillcolor="#f79646 [3209]" strokecolor="#974706 [1609]" strokeweight="2pt"/>
            </w:pict>
          </mc:Fallback>
        </mc:AlternateConten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escribe the face drawn below:</w:t>
      </w: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P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A. Sad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Worried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Scared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Happy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The sharp tool in crayon etching is used for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Paint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Scratch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Stick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Smothering</w:t>
      </w:r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7184" behindDoc="1" locked="0" layoutInCell="1" allowOverlap="1" wp14:anchorId="6EDF89B9" wp14:editId="10B3738C">
            <wp:simplePos x="0" y="0"/>
            <wp:positionH relativeFrom="page">
              <wp:posOffset>495300</wp:posOffset>
            </wp:positionH>
            <wp:positionV relativeFrom="page">
              <wp:posOffset>4298950</wp:posOffset>
            </wp:positionV>
            <wp:extent cx="2130425" cy="1035050"/>
            <wp:effectExtent l="0" t="0" r="3175" b="0"/>
            <wp:wrapNone/>
            <wp:docPr id="8" name="Picture 8" descr="ooxWord://word/media/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" descr="ooxWord://word/media/image5.jpe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425" cy="1035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Which material has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 been used to create the animal form below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A. Brus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Penci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C. Chal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Paper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Using different colours on a surface to create images or pictures is called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Carv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Draw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Modell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Painting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The four basic voices in a choir do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 include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Pitch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Tenor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Alto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Bass</w:t>
      </w:r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8208" behindDoc="1" locked="0" layoutInCell="1" allowOverlap="1" wp14:anchorId="4F6486B8" wp14:editId="5E9117E9">
            <wp:simplePos x="0" y="0"/>
            <wp:positionH relativeFrom="page">
              <wp:posOffset>495300</wp:posOffset>
            </wp:positionH>
            <wp:positionV relativeFrom="page">
              <wp:posOffset>7879715</wp:posOffset>
            </wp:positionV>
            <wp:extent cx="1844675" cy="1149350"/>
            <wp:effectExtent l="0" t="0" r="3175" b="0"/>
            <wp:wrapNone/>
            <wp:docPr id="9" name="Picture 9" descr="ooxWord://word/media/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5" descr="ooxWord://word/media/image6.jpe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675" cy="1149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Identify the missing </w:t>
      </w:r>
      <w:proofErr w:type="spellStart"/>
      <w:r w:rsidRPr="00C046A9">
        <w:rPr>
          <w:rFonts w:ascii="Times New Roman" w:eastAsia="Times New Roman" w:hAnsi="Times New Roman" w:cs="Times New Roman"/>
          <w:sz w:val="24"/>
          <w:szCs w:val="24"/>
        </w:rPr>
        <w:t>solfa</w:t>
      </w:r>
      <w:proofErr w:type="spellEnd"/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 note:</w:t>
      </w: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P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m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d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l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r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Which pass in volleyball is shown below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Underarm pas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Head pas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Overhead pas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Over arm</w:t>
      </w:r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9232" behindDoc="1" locked="0" layoutInCell="1" allowOverlap="1" wp14:anchorId="7F4F2207" wp14:editId="19D96553">
            <wp:simplePos x="0" y="0"/>
            <wp:positionH relativeFrom="column">
              <wp:posOffset>142875</wp:posOffset>
            </wp:positionH>
            <wp:positionV relativeFrom="paragraph">
              <wp:posOffset>43180</wp:posOffset>
            </wp:positionV>
            <wp:extent cx="1962150" cy="18859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The musical instrument shown below is played by:</w:t>
      </w: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P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Pluck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Strumm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Blow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Hitting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Adding black colour to any colour makes it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Darker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Shinier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Duller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Lighter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In a game, players from the opposing team are referred to as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Friend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Opponent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Companion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Colleagues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46A9">
        <w:rPr>
          <w:rFonts w:ascii="Times New Roman" w:eastAsia="Times New Roman" w:hAnsi="Times New Roman" w:cs="Times New Roman"/>
          <w:sz w:val="24"/>
          <w:szCs w:val="24"/>
        </w:rPr>
        <w:t>rounders</w:t>
      </w:r>
      <w:proofErr w:type="spellEnd"/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 equipment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Net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Posts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C. Ball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Bat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Mixing yellow and blue in equal measures produces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Red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Violet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C. Orange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Green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Which game allows the use of hands only occasionally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Volleyball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Football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Handball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Basketball</w:t>
      </w:r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0256" behindDoc="0" locked="0" layoutInCell="1" allowOverlap="1" wp14:anchorId="4410E184" wp14:editId="56A85FEA">
            <wp:simplePos x="0" y="0"/>
            <wp:positionH relativeFrom="column">
              <wp:posOffset>378460</wp:posOffset>
            </wp:positionH>
            <wp:positionV relativeFrom="paragraph">
              <wp:posOffset>329565</wp:posOffset>
            </wp:positionV>
            <wp:extent cx="1823720" cy="1190625"/>
            <wp:effectExtent l="0" t="0" r="508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72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Identify the stage in an elongated start race shown below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P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A. </w:t>
      </w:r>
      <w:proofErr w:type="gramStart"/>
      <w:r w:rsidRPr="00C046A9">
        <w:rPr>
          <w:rFonts w:ascii="Times New Roman" w:eastAsia="Times New Roman" w:hAnsi="Times New Roman" w:cs="Times New Roman"/>
          <w:sz w:val="24"/>
          <w:szCs w:val="24"/>
        </w:rPr>
        <w:t>Finish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</w:t>
      </w:r>
      <w:proofErr w:type="gramEnd"/>
      <w:r w:rsidRPr="00C046A9">
        <w:rPr>
          <w:rFonts w:ascii="Times New Roman" w:eastAsia="Times New Roman" w:hAnsi="Times New Roman" w:cs="Times New Roman"/>
          <w:sz w:val="24"/>
          <w:szCs w:val="24"/>
        </w:rPr>
        <w:t>. Fligh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C. Take </w:t>
      </w:r>
      <w:proofErr w:type="gramStart"/>
      <w:r w:rsidRPr="00C046A9">
        <w:rPr>
          <w:rFonts w:ascii="Times New Roman" w:eastAsia="Times New Roman" w:hAnsi="Times New Roman" w:cs="Times New Roman"/>
          <w:sz w:val="24"/>
          <w:szCs w:val="24"/>
        </w:rPr>
        <w:t>of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End"/>
      <w:r w:rsidRPr="00C046A9">
        <w:rPr>
          <w:rFonts w:ascii="Times New Roman" w:eastAsia="Times New Roman" w:hAnsi="Times New Roman" w:cs="Times New Roman"/>
          <w:sz w:val="24"/>
          <w:szCs w:val="24"/>
        </w:rPr>
        <w:t>. Landing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Singing the National Anthem encourages all the following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excep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Love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Unity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C. Hatred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Peace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Children are soothed to sleep by singing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Lullaby song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Patriotic song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Sacred song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Popular songs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Which item is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 made using clay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Bow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Vas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C. Po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Wallet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lastRenderedPageBreak/>
        <w:t>How should we sing the National Anthem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Standing at attention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Dancing a little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Walking slowly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Moving sideways</w:t>
      </w:r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2304" behindDoc="1" locked="0" layoutInCell="1" allowOverlap="1" wp14:anchorId="1474817B" wp14:editId="54980D9F">
            <wp:simplePos x="0" y="0"/>
            <wp:positionH relativeFrom="page">
              <wp:posOffset>400050</wp:posOffset>
            </wp:positionH>
            <wp:positionV relativeFrom="page">
              <wp:posOffset>1238250</wp:posOffset>
            </wp:positionV>
            <wp:extent cx="3629025" cy="1800225"/>
            <wp:effectExtent l="0" t="0" r="0" b="0"/>
            <wp:wrapNone/>
            <wp:docPr id="12" name="Picture 12" descr="ooxWord://word/media/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8" descr="ooxWord://word/media/image9.jpe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1800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Identify the gymnastic skill shown below:</w:t>
      </w: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P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Handst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Crab walk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V-bala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Forward roll</w:t>
      </w:r>
    </w:p>
    <w:p w:rsidR="00C046A9" w:rsidRDefault="00963E26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1280" behindDoc="1" locked="0" layoutInCell="1" allowOverlap="1" wp14:anchorId="5E8BD830" wp14:editId="35F1A0A6">
            <wp:simplePos x="0" y="0"/>
            <wp:positionH relativeFrom="page">
              <wp:posOffset>46990</wp:posOffset>
            </wp:positionH>
            <wp:positionV relativeFrom="page">
              <wp:posOffset>3490595</wp:posOffset>
            </wp:positionV>
            <wp:extent cx="2619375" cy="1647825"/>
            <wp:effectExtent l="0" t="0" r="9525" b="0"/>
            <wp:wrapNone/>
            <wp:docPr id="11" name="Picture 11" descr="ooxWord://word/media/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9" descr="ooxWord://word/media/image10.jpe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619375" cy="1647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46A9" w:rsidRPr="00C046A9">
        <w:rPr>
          <w:rFonts w:ascii="Times New Roman" w:eastAsia="Times New Roman" w:hAnsi="Times New Roman" w:cs="Times New Roman"/>
          <w:sz w:val="24"/>
          <w:szCs w:val="24"/>
        </w:rPr>
        <w:t xml:space="preserve">What should </w:t>
      </w:r>
      <w:r w:rsidR="00C046A9"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="00C046A9" w:rsidRPr="00C046A9">
        <w:rPr>
          <w:rFonts w:ascii="Times New Roman" w:eastAsia="Times New Roman" w:hAnsi="Times New Roman" w:cs="Times New Roman"/>
          <w:sz w:val="24"/>
          <w:szCs w:val="24"/>
        </w:rPr>
        <w:t xml:space="preserve"> be done to the musical instrument shown below?</w:t>
      </w: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63E26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046A9" w:rsidRP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A. Playing using finger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Should be turned regularly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Should be shared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 xml:space="preserve">D. </w:t>
      </w:r>
      <w:proofErr w:type="gramStart"/>
      <w:r w:rsidRPr="00C046A9">
        <w:rPr>
          <w:rFonts w:ascii="Times New Roman" w:eastAsia="Times New Roman" w:hAnsi="Times New Roman" w:cs="Times New Roman"/>
          <w:sz w:val="24"/>
          <w:szCs w:val="24"/>
        </w:rPr>
        <w:t>Cleaning</w:t>
      </w:r>
      <w:proofErr w:type="gramEnd"/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 after use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An example of a melodic percussion instrument is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Dru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Marimba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Shak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C046A9">
        <w:rPr>
          <w:rFonts w:ascii="Times New Roman" w:eastAsia="Times New Roman" w:hAnsi="Times New Roman" w:cs="Times New Roman"/>
          <w:sz w:val="24"/>
          <w:szCs w:val="24"/>
        </w:rPr>
        <w:t>Kayamba</w:t>
      </w:r>
      <w:proofErr w:type="spellEnd"/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A music performance of three people singing different voices is called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Tri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Choi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C. Due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Solo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Why is the drum warmed in the sun or near fire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To clean i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To play i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To tune i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To store it</w:t>
      </w:r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Which skill is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 used in netball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Kick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Pass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Shoo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Catching</w:t>
      </w:r>
    </w:p>
    <w:p w:rsidR="00C046A9" w:rsidRDefault="00963E26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3328" behindDoc="1" locked="0" layoutInCell="1" allowOverlap="1" wp14:anchorId="279BB6D0" wp14:editId="1BC10090">
            <wp:simplePos x="0" y="0"/>
            <wp:positionH relativeFrom="page">
              <wp:posOffset>476885</wp:posOffset>
            </wp:positionH>
            <wp:positionV relativeFrom="page">
              <wp:posOffset>7915275</wp:posOffset>
            </wp:positionV>
            <wp:extent cx="2990850" cy="1895475"/>
            <wp:effectExtent l="0" t="0" r="0" b="0"/>
            <wp:wrapNone/>
            <wp:docPr id="13" name="Picture 13" descr="ooxWord://word/media/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0" descr="ooxWord://word/media/image11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595" b="23755"/>
                    <a:stretch/>
                  </pic:blipFill>
                  <pic:spPr bwMode="auto">
                    <a:xfrm>
                      <a:off x="0" y="0"/>
                      <a:ext cx="299085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46A9" w:rsidRPr="00C046A9">
        <w:rPr>
          <w:rFonts w:ascii="Times New Roman" w:eastAsia="Times New Roman" w:hAnsi="Times New Roman" w:cs="Times New Roman"/>
          <w:sz w:val="24"/>
          <w:szCs w:val="24"/>
        </w:rPr>
        <w:t>Identify the warm-up activity shown below:</w:t>
      </w: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P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Headst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Arm rotation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Forward ro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Backward roll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game of </w:t>
      </w:r>
      <w:proofErr w:type="spellStart"/>
      <w:r w:rsidRPr="00C046A9">
        <w:rPr>
          <w:rFonts w:ascii="Times New Roman" w:eastAsia="Times New Roman" w:hAnsi="Times New Roman" w:cs="Times New Roman"/>
          <w:sz w:val="24"/>
          <w:szCs w:val="24"/>
        </w:rPr>
        <w:t>rounders</w:t>
      </w:r>
      <w:proofErr w:type="spellEnd"/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 uses all the following skills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excep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Bowl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Catch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Trapp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Throwing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Weaving and twining are skills used in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Carv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Pottery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Pain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Basketry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Which item is the odd one out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Bel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Plate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Pair of sho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Handbag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Why is kneading important when preparing clay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To eliminate air bubble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To make the clay sof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To make the clay sticky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To make the clay clean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What is the French rhythm name of the following notes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C046A9">
        <w:rPr>
          <w:rFonts w:ascii="Times New Roman" w:eastAsia="Times New Roman" w:hAnsi="Times New Roman" w:cs="Times New Roman"/>
          <w:sz w:val="24"/>
          <w:szCs w:val="24"/>
        </w:rPr>
        <w:t>ta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ta-</w:t>
      </w:r>
      <w:proofErr w:type="spellStart"/>
      <w:r w:rsidRPr="00C046A9">
        <w:rPr>
          <w:rFonts w:ascii="Times New Roman" w:eastAsia="Times New Roman" w:hAnsi="Times New Roman" w:cs="Times New Roman"/>
          <w:sz w:val="24"/>
          <w:szCs w:val="24"/>
        </w:rPr>
        <w:t>te</w:t>
      </w:r>
      <w:proofErr w:type="spellEnd"/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Pr="00C046A9">
        <w:rPr>
          <w:rFonts w:ascii="Times New Roman" w:eastAsia="Times New Roman" w:hAnsi="Times New Roman" w:cs="Times New Roman"/>
          <w:sz w:val="24"/>
          <w:szCs w:val="24"/>
        </w:rPr>
        <w:t>tafa-tef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C046A9">
        <w:rPr>
          <w:rFonts w:ascii="Times New Roman" w:eastAsia="Times New Roman" w:hAnsi="Times New Roman" w:cs="Times New Roman"/>
          <w:sz w:val="24"/>
          <w:szCs w:val="24"/>
        </w:rPr>
        <w:t>taa-aa</w:t>
      </w:r>
      <w:proofErr w:type="spellEnd"/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4352" behindDoc="1" locked="0" layoutInCell="1" allowOverlap="1" wp14:anchorId="396BBAE8" wp14:editId="74EE210F">
            <wp:simplePos x="0" y="0"/>
            <wp:positionH relativeFrom="page">
              <wp:posOffset>4399915</wp:posOffset>
            </wp:positionH>
            <wp:positionV relativeFrom="page">
              <wp:posOffset>3762375</wp:posOffset>
            </wp:positionV>
            <wp:extent cx="1850539" cy="1600200"/>
            <wp:effectExtent l="0" t="0" r="0" b="0"/>
            <wp:wrapNone/>
            <wp:docPr id="14" name="Picture 14" descr="ooxWord://word/media/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1" descr="ooxWord://word/media/image12.jpe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539" cy="1600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Which technique was used to draw the object shown below?</w:t>
      </w: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P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Smudg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Cross etching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Stippl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Cross hatching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Who controls a match in progress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Refere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Manager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Capta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Coach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Which colour is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 secondary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Gre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Orang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C. Purp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Red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The following medals are awarded in athletics. Which one is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Gold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Aluminium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Silver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Bronze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How many players are in a volleyball team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Fiv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Eleven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Sev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Six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The Kenyan flag has all the following colours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excep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Yello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White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Gre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Black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Working together as teammates to succeed is called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Cooper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C046A9">
        <w:rPr>
          <w:rFonts w:ascii="Times New Roman" w:eastAsia="Times New Roman" w:hAnsi="Times New Roman" w:cs="Times New Roman"/>
          <w:sz w:val="24"/>
          <w:szCs w:val="24"/>
        </w:rPr>
        <w:t>Hardwork</w:t>
      </w:r>
      <w:proofErr w:type="spellEnd"/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Teamwor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Discipline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Which of the following field events is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 a jump?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Long jum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Javelin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Triple jum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High jump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Kenyan folk songs are usually led by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Drummers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Singers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Dancers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Soloists</w:t>
      </w:r>
    </w:p>
    <w:p w:rsidR="00C046A9" w:rsidRP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parts of a descant recorder include all the following </w:t>
      </w:r>
      <w:r w:rsidRPr="00C046A9">
        <w:rPr>
          <w:rFonts w:ascii="Times New Roman" w:eastAsia="Times New Roman" w:hAnsi="Times New Roman" w:cs="Times New Roman"/>
          <w:b/>
          <w:bCs/>
          <w:sz w:val="24"/>
          <w:szCs w:val="24"/>
        </w:rPr>
        <w:t>except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Tuning peg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C046A9">
        <w:rPr>
          <w:rFonts w:ascii="Times New Roman" w:eastAsia="Times New Roman" w:hAnsi="Times New Roman" w:cs="Times New Roman"/>
          <w:sz w:val="24"/>
          <w:szCs w:val="24"/>
        </w:rPr>
        <w:t>Headjoint</w:t>
      </w:r>
      <w:proofErr w:type="spellEnd"/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Finger holes</w:t>
      </w:r>
      <w:r w:rsidR="00963E26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Middle joint</w:t>
      </w:r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5376" behindDoc="0" locked="0" layoutInCell="1" allowOverlap="1" wp14:anchorId="6E7720ED" wp14:editId="6B371443">
            <wp:simplePos x="0" y="0"/>
            <wp:positionH relativeFrom="column">
              <wp:posOffset>304800</wp:posOffset>
            </wp:positionH>
            <wp:positionV relativeFrom="paragraph">
              <wp:posOffset>332740</wp:posOffset>
            </wp:positionV>
            <wp:extent cx="1501739" cy="866775"/>
            <wp:effectExtent l="0" t="0" r="0" b="0"/>
            <wp:wrapNone/>
            <wp:docPr id="15" name="Picture 15" descr="16x24&quot; - Solfege Hand Signs Poster Unframed, Music Classroom, Educational  Print, Music Theory, Music Note Value, Musical Instrument, Rule, Welcome  Sign, Do, Ti, La, Sol, FA, Mi, Re, Do (No Frame) 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16x24&quot; - Solfege Hand Signs Poster Unframed, Music Classroom, Educational  Print, Music Theory, Music Note Value, Musical Instrument, Rule, Welcome  Sign, Do, Ti, La, Sol, FA, Mi, Re, Do (No Frame) :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clrChange>
                        <a:clrFrom>
                          <a:srgbClr val="FFFFFB"/>
                        </a:clrFrom>
                        <a:clrTo>
                          <a:srgbClr val="FFFFFB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21" t="53423" r="58745" b="37109"/>
                    <a:stretch/>
                  </pic:blipFill>
                  <pic:spPr bwMode="auto">
                    <a:xfrm>
                      <a:off x="0" y="0"/>
                      <a:ext cx="1504950" cy="868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Identify the Kodaly hand sign shown below:</w:t>
      </w: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046A9" w:rsidRPr="00C046A9" w:rsidRDefault="00C046A9" w:rsidP="00C046A9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B. 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C. 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t>D. t</w:t>
      </w:r>
    </w:p>
    <w:p w:rsidR="00C046A9" w:rsidRDefault="00C046A9" w:rsidP="00C046A9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C046A9">
        <w:rPr>
          <w:rFonts w:ascii="Times New Roman" w:eastAsia="Times New Roman" w:hAnsi="Times New Roman" w:cs="Times New Roman"/>
          <w:sz w:val="24"/>
          <w:szCs w:val="24"/>
        </w:rPr>
        <w:t>Before diving into a swimming pool, it is advisable to check the: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A. Length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B. Width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C. Depth</w:t>
      </w:r>
      <w:r w:rsidRPr="00C046A9">
        <w:rPr>
          <w:rFonts w:ascii="Times New Roman" w:eastAsia="Times New Roman" w:hAnsi="Times New Roman" w:cs="Times New Roman"/>
          <w:sz w:val="24"/>
          <w:szCs w:val="24"/>
        </w:rPr>
        <w:br/>
        <w:t>D. Colour</w:t>
      </w:r>
    </w:p>
    <w:p w:rsidR="00963E26" w:rsidRDefault="00963E26" w:rsidP="00963E2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63E26" w:rsidRDefault="00963E26" w:rsidP="00963E2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63E26" w:rsidRDefault="00963E26" w:rsidP="00963E2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63E26" w:rsidRDefault="00963E26" w:rsidP="00963E2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63E26" w:rsidRDefault="00963E26" w:rsidP="00963E2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63E26" w:rsidRDefault="00963E26" w:rsidP="00963E2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63E26" w:rsidRDefault="00963E26" w:rsidP="00963E2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63E26" w:rsidRDefault="00963E26" w:rsidP="00963E2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63E26" w:rsidRDefault="00963E26" w:rsidP="00963E2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  <w:sectPr w:rsidR="00963E26" w:rsidSect="00C046A9">
          <w:type w:val="continuous"/>
          <w:pgSz w:w="11900" w:h="16820"/>
          <w:pgMar w:top="142" w:right="100" w:bottom="0" w:left="680" w:header="720" w:footer="86" w:gutter="0"/>
          <w:pgNumType w:start="1"/>
          <w:cols w:num="2" w:sep="1" w:space="720"/>
          <w:docGrid w:linePitch="1"/>
        </w:sectPr>
      </w:pPr>
    </w:p>
    <w:p w:rsidR="00963E26" w:rsidRDefault="00963E26" w:rsidP="00963E2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63E26" w:rsidRDefault="00963E26" w:rsidP="00963E26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</w:p>
    <w:p w:rsidR="00963E26" w:rsidRDefault="00963E26" w:rsidP="00963E26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963E26" w:rsidRDefault="00963E26" w:rsidP="00963E26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963E26" w:rsidRDefault="00963E26" w:rsidP="00963E26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963E26" w:rsidRDefault="00963E26" w:rsidP="00963E26">
      <w:pPr>
        <w:jc w:val="center"/>
        <w:rPr>
          <w:rFonts w:ascii="Times New Roman"/>
          <w:b/>
          <w:color w:val="000000"/>
          <w:sz w:val="36"/>
        </w:rPr>
      </w:pPr>
      <w:r>
        <w:rPr>
          <w:rFonts w:ascii="Lucida Calligraphy" w:hAnsi="Lucida Calligraphy"/>
          <w:b/>
        </w:rPr>
        <w:t>This is the last printed page</w:t>
      </w:r>
    </w:p>
    <w:p w:rsidR="00C046A9" w:rsidRDefault="00C046A9">
      <w:pPr>
        <w:spacing w:before="0" w:after="200"/>
        <w:jc w:val="left"/>
        <w:rPr>
          <w:rFonts w:ascii="Times New Roman"/>
          <w:b/>
          <w:color w:val="000000"/>
          <w:sz w:val="36"/>
        </w:rPr>
        <w:sectPr w:rsidR="00C046A9" w:rsidSect="00963E26">
          <w:type w:val="continuous"/>
          <w:pgSz w:w="11900" w:h="16820"/>
          <w:pgMar w:top="142" w:right="100" w:bottom="0" w:left="680" w:header="720" w:footer="86" w:gutter="0"/>
          <w:pgNumType w:start="1"/>
          <w:cols w:sep="1" w:space="720"/>
          <w:docGrid w:linePitch="1"/>
        </w:sectPr>
      </w:pPr>
    </w:p>
    <w:p w:rsidR="00963E26" w:rsidRPr="00963E26" w:rsidRDefault="00963E26" w:rsidP="00963E26">
      <w:pPr>
        <w:pStyle w:val="Heading1"/>
        <w:rPr>
          <w:sz w:val="24"/>
          <w:szCs w:val="24"/>
        </w:rPr>
      </w:pPr>
      <w:r w:rsidRPr="00963E26">
        <w:rPr>
          <w:rStyle w:val="Strong"/>
          <w:b/>
          <w:bCs/>
          <w:sz w:val="24"/>
          <w:szCs w:val="24"/>
        </w:rPr>
        <w:lastRenderedPageBreak/>
        <w:t xml:space="preserve">ANSWERS 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C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C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D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B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C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D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D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C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C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D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B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B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B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C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D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D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B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D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C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B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C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D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B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D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D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B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B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C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C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B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D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A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B</w:t>
      </w:r>
    </w:p>
    <w:p w:rsidR="00963E26" w:rsidRDefault="00963E26" w:rsidP="00963E26">
      <w:pPr>
        <w:pStyle w:val="NormalWeb"/>
        <w:numPr>
          <w:ilvl w:val="0"/>
          <w:numId w:val="3"/>
        </w:numPr>
      </w:pPr>
      <w:r>
        <w:rPr>
          <w:rStyle w:val="Strong"/>
        </w:rPr>
        <w:t>C</w:t>
      </w:r>
    </w:p>
    <w:p w:rsidR="00C046A9" w:rsidRDefault="00C046A9">
      <w:pPr>
        <w:spacing w:before="0" w:after="200"/>
        <w:jc w:val="left"/>
        <w:rPr>
          <w:rFonts w:ascii="Times New Roman"/>
          <w:b/>
          <w:color w:val="000000"/>
          <w:sz w:val="36"/>
        </w:rPr>
      </w:pPr>
    </w:p>
    <w:p w:rsidR="00C046A9" w:rsidRDefault="00C046A9" w:rsidP="00C046A9">
      <w:pPr>
        <w:jc w:val="center"/>
        <w:rPr>
          <w:rFonts w:ascii="Candara Light" w:hAnsi="Candara Light"/>
          <w:b/>
        </w:rPr>
      </w:pPr>
    </w:p>
    <w:p w:rsidR="00C046A9" w:rsidRDefault="00C046A9" w:rsidP="00C046A9">
      <w:pPr>
        <w:jc w:val="center"/>
        <w:rPr>
          <w:rFonts w:ascii="Candara Light" w:hAnsi="Candara Light"/>
          <w:b/>
        </w:rPr>
      </w:pPr>
    </w:p>
    <w:p w:rsidR="00C046A9" w:rsidRDefault="00C046A9" w:rsidP="00C046A9">
      <w:pPr>
        <w:jc w:val="center"/>
        <w:rPr>
          <w:rFonts w:ascii="Candara Light" w:hAnsi="Candara Light"/>
          <w:b/>
        </w:rPr>
      </w:pPr>
    </w:p>
    <w:p w:rsidR="00C046A9" w:rsidRDefault="00C046A9" w:rsidP="00C046A9">
      <w:pPr>
        <w:jc w:val="center"/>
        <w:rPr>
          <w:rFonts w:ascii="Candara Light" w:hAnsi="Candara Light"/>
          <w:b/>
        </w:rPr>
      </w:pPr>
    </w:p>
    <w:p w:rsidR="00C046A9" w:rsidRDefault="00C046A9" w:rsidP="00C046A9">
      <w:pPr>
        <w:jc w:val="center"/>
        <w:rPr>
          <w:rFonts w:ascii="Candara Light" w:hAnsi="Candara Light"/>
          <w:b/>
        </w:rPr>
      </w:pPr>
    </w:p>
    <w:p w:rsidR="00C046A9" w:rsidRDefault="00C046A9" w:rsidP="00C046A9">
      <w:pPr>
        <w:jc w:val="center"/>
        <w:rPr>
          <w:rFonts w:ascii="Candara Light" w:hAnsi="Candara Light"/>
          <w:b/>
        </w:rPr>
      </w:pPr>
    </w:p>
    <w:p w:rsidR="00C046A9" w:rsidRDefault="00C046A9" w:rsidP="00C046A9">
      <w:pPr>
        <w:jc w:val="center"/>
        <w:rPr>
          <w:rFonts w:ascii="Candara Light" w:hAnsi="Candara Light"/>
          <w:b/>
        </w:rPr>
      </w:pPr>
    </w:p>
    <w:p w:rsidR="00C046A9" w:rsidRDefault="00C046A9" w:rsidP="00C046A9">
      <w:pPr>
        <w:jc w:val="center"/>
        <w:rPr>
          <w:rFonts w:ascii="Candara Light" w:hAnsi="Candara Light"/>
          <w:b/>
        </w:rPr>
      </w:pPr>
    </w:p>
    <w:p w:rsidR="00C046A9" w:rsidRDefault="00C046A9" w:rsidP="00C046A9">
      <w:pPr>
        <w:jc w:val="center"/>
        <w:rPr>
          <w:rFonts w:ascii="Candara Light" w:hAnsi="Candara Light"/>
          <w:b/>
        </w:rPr>
      </w:pPr>
    </w:p>
    <w:p w:rsidR="00C046A9" w:rsidRDefault="00C046A9" w:rsidP="00C046A9">
      <w:pPr>
        <w:jc w:val="center"/>
        <w:rPr>
          <w:rFonts w:ascii="Candara Light" w:hAnsi="Candara Light"/>
          <w:b/>
        </w:rPr>
      </w:pPr>
    </w:p>
    <w:p w:rsidR="00C046A9" w:rsidRDefault="00C046A9" w:rsidP="00C046A9">
      <w:pPr>
        <w:jc w:val="center"/>
        <w:rPr>
          <w:rFonts w:ascii="Candara Light" w:hAnsi="Candara Light"/>
          <w:b/>
        </w:rPr>
      </w:pPr>
    </w:p>
    <w:p w:rsidR="00C046A9" w:rsidRDefault="00C046A9" w:rsidP="00C046A9">
      <w:pPr>
        <w:jc w:val="center"/>
        <w:rPr>
          <w:rFonts w:ascii="Candara Light" w:hAnsi="Candara Light"/>
          <w:b/>
        </w:rPr>
      </w:pPr>
    </w:p>
    <w:p w:rsidR="00C046A9" w:rsidRDefault="00C046A9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C046A9" w:rsidRDefault="00C046A9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sectPr w:rsidR="00C046A9" w:rsidSect="00963E26">
      <w:pgSz w:w="11900" w:h="16820"/>
      <w:pgMar w:top="897" w:right="100" w:bottom="0" w:left="680" w:header="720" w:footer="87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149F" w:rsidRDefault="0023149F" w:rsidP="00C046A9">
      <w:pPr>
        <w:spacing w:before="0" w:after="0" w:line="240" w:lineRule="auto"/>
      </w:pPr>
      <w:r>
        <w:separator/>
      </w:r>
    </w:p>
  </w:endnote>
  <w:endnote w:type="continuationSeparator" w:id="0">
    <w:p w:rsidR="0023149F" w:rsidRDefault="0023149F" w:rsidP="00C046A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E3B8585F-A408-46AB-BB7C-1655861315C3}"/>
    <w:embedBold r:id="rId2" w:fontKey="{4B45F9F1-455E-48A4-A169-AD43F87788A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A05187B8-9D03-4978-B134-7A2F7630A057}"/>
    <w:embedBold r:id="rId4" w:fontKey="{D0F94591-AA15-4223-B78B-8B7FAED3B36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EE6C7032-1602-4914-A0C7-035D6566EE9A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6" w:fontKey="{852FA02F-4BF6-4F02-86BF-003A62690895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7" w:fontKey="{1558E739-12CB-42F1-AC5F-D42F1E4BD654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8" w:fontKey="{69B99203-DCC0-442F-BF8B-A2C7F68D88FE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9" w:fontKey="{F54E7CBB-AC4F-4005-9C73-24D6B7D58D0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EF82FEF0-78E6-4F9E-8D33-A71597DC2707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46A9" w:rsidRDefault="00C046A9" w:rsidP="00C046A9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3E1C9206" wp14:editId="691AC512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43073C06" wp14:editId="07968F05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35F96851" wp14:editId="3C23B96D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PRIMARY SCHOOL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CREATIVE ARTS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18D67CF" wp14:editId="68D4488A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149F" w:rsidRDefault="0023149F" w:rsidP="00C046A9">
      <w:pPr>
        <w:spacing w:before="0" w:after="0" w:line="240" w:lineRule="auto"/>
      </w:pPr>
      <w:r>
        <w:separator/>
      </w:r>
    </w:p>
  </w:footnote>
  <w:footnote w:type="continuationSeparator" w:id="0">
    <w:p w:rsidR="0023149F" w:rsidRDefault="0023149F" w:rsidP="00C046A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D44911"/>
    <w:multiLevelType w:val="multilevel"/>
    <w:tmpl w:val="A2727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AC228FB"/>
    <w:multiLevelType w:val="multilevel"/>
    <w:tmpl w:val="B9627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D8A38BB"/>
    <w:multiLevelType w:val="multilevel"/>
    <w:tmpl w:val="53927F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2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1B49F4"/>
    <w:rsid w:val="0023149F"/>
    <w:rsid w:val="00350F21"/>
    <w:rsid w:val="005D5925"/>
    <w:rsid w:val="005E5997"/>
    <w:rsid w:val="00737D83"/>
    <w:rsid w:val="008B54DA"/>
    <w:rsid w:val="00963E26"/>
    <w:rsid w:val="009A56B2"/>
    <w:rsid w:val="00A623A2"/>
    <w:rsid w:val="00B06B85"/>
    <w:rsid w:val="00BA5B2D"/>
    <w:rsid w:val="00C046A9"/>
    <w:rsid w:val="00EF1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C046A9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046A9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C046A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046A9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C046A9"/>
    <w:rPr>
      <w:b/>
      <w:bCs/>
    </w:rPr>
  </w:style>
  <w:style w:type="paragraph" w:styleId="NormalWeb">
    <w:name w:val="Normal (Web)"/>
    <w:basedOn w:val="Normal"/>
    <w:uiPriority w:val="99"/>
    <w:unhideWhenUsed/>
    <w:rsid w:val="00C046A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C046A9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046A9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C046A9"/>
  </w:style>
  <w:style w:type="table" w:styleId="TableGrid">
    <w:name w:val="Table Grid"/>
    <w:basedOn w:val="TableNormal"/>
    <w:rsid w:val="00C046A9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C046A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046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046A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046A9"/>
  </w:style>
  <w:style w:type="paragraph" w:styleId="Footer">
    <w:name w:val="footer"/>
    <w:basedOn w:val="Normal"/>
    <w:link w:val="FooterChar"/>
    <w:uiPriority w:val="99"/>
    <w:rsid w:val="00C046A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6A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C046A9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046A9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C046A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046A9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C046A9"/>
    <w:rPr>
      <w:b/>
      <w:bCs/>
    </w:rPr>
  </w:style>
  <w:style w:type="paragraph" w:styleId="NormalWeb">
    <w:name w:val="Normal (Web)"/>
    <w:basedOn w:val="Normal"/>
    <w:uiPriority w:val="99"/>
    <w:unhideWhenUsed/>
    <w:rsid w:val="00C046A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C046A9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046A9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C046A9"/>
  </w:style>
  <w:style w:type="table" w:styleId="TableGrid">
    <w:name w:val="Table Grid"/>
    <w:basedOn w:val="TableNormal"/>
    <w:rsid w:val="00C046A9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C046A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046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046A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046A9"/>
  </w:style>
  <w:style w:type="paragraph" w:styleId="Footer">
    <w:name w:val="footer"/>
    <w:basedOn w:val="Normal"/>
    <w:link w:val="FooterChar"/>
    <w:uiPriority w:val="99"/>
    <w:rsid w:val="00C046A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6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85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microsoft.com/office/2007/relationships/stylesWithEffects" Target="stylesWithEffects.xml"/><Relationship Id="rId21" Type="http://schemas.openxmlformats.org/officeDocument/2006/relationships/image" Target="media/image15.jpe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10" Type="http://schemas.openxmlformats.org/officeDocument/2006/relationships/image" Target="media/image3.png"/><Relationship Id="rId19" Type="http://schemas.openxmlformats.org/officeDocument/2006/relationships/image" Target="media/image1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1018</Words>
  <Characters>5804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6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8</cp:revision>
  <dcterms:created xsi:type="dcterms:W3CDTF">2025-12-06T13:57:00Z</dcterms:created>
  <dcterms:modified xsi:type="dcterms:W3CDTF">2025-12-09T13:19:00Z</dcterms:modified>
</cp:coreProperties>
</file>